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482FC" w14:textId="7C6A3BAF" w:rsidR="00F665D5" w:rsidRPr="00011CA7" w:rsidRDefault="000F147E" w:rsidP="00011CA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F147E">
        <w:rPr>
          <w:rFonts w:ascii="Times New Roman" w:hAnsi="Times New Roman" w:cs="Times New Roman"/>
          <w:b/>
          <w:bCs/>
          <w:sz w:val="24"/>
          <w:szCs w:val="24"/>
          <w:lang w:val="en-US"/>
        </w:rPr>
        <w:t>REGISTRATION FOR UNDERGRADUATE COLLOQUIUM IN ECONOMICS &amp; MANAGEMENT</w:t>
      </w:r>
      <w:r w:rsidR="00011CA7" w:rsidRPr="00011CA7">
        <w:rPr>
          <w:rFonts w:ascii="Times New Roman" w:hAnsi="Times New Roman" w:cs="Times New Roman"/>
          <w:b/>
          <w:bCs/>
          <w:sz w:val="24"/>
          <w:szCs w:val="24"/>
          <w:lang w:val="en-US"/>
        </w:rPr>
        <w:t>, 2022</w:t>
      </w:r>
    </w:p>
    <w:p w14:paraId="3DC5BF4F" w14:textId="654026A7" w:rsidR="00011CA7" w:rsidRPr="00011CA7" w:rsidRDefault="00011CA7" w:rsidP="00011CA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11CA7">
        <w:rPr>
          <w:rFonts w:ascii="Times New Roman" w:hAnsi="Times New Roman" w:cs="Times New Roman"/>
          <w:b/>
          <w:bCs/>
          <w:sz w:val="24"/>
          <w:szCs w:val="24"/>
          <w:lang w:val="en-US"/>
        </w:rPr>
        <w:t>(</w:t>
      </w:r>
      <w:proofErr w:type="spellStart"/>
      <w:r w:rsidRPr="00011CA7">
        <w:rPr>
          <w:rFonts w:ascii="Times New Roman" w:hAnsi="Times New Roman" w:cs="Times New Roman"/>
          <w:b/>
          <w:bCs/>
          <w:sz w:val="24"/>
          <w:szCs w:val="24"/>
          <w:lang w:val="en-US"/>
        </w:rPr>
        <w:t>KoPPEP@UKM</w:t>
      </w:r>
      <w:proofErr w:type="spellEnd"/>
      <w:r w:rsidRPr="00011CA7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0DC7B4DF" w14:textId="77777777" w:rsidR="00011CA7" w:rsidRDefault="00011CA7" w:rsidP="00011CA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73F6F2" w14:textId="0245D41B" w:rsidR="00011CA7" w:rsidRDefault="000F147E" w:rsidP="00011CA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UPERVISOR’</w:t>
      </w:r>
      <w:r w:rsidRPr="000F147E">
        <w:rPr>
          <w:rFonts w:ascii="Times New Roman" w:hAnsi="Times New Roman" w:cs="Times New Roman"/>
          <w:sz w:val="24"/>
          <w:szCs w:val="24"/>
          <w:lang w:val="en-US"/>
        </w:rPr>
        <w:t>S NAME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011CA7">
        <w:rPr>
          <w:rFonts w:ascii="Times New Roman" w:hAnsi="Times New Roman" w:cs="Times New Roman"/>
          <w:sz w:val="24"/>
          <w:szCs w:val="24"/>
          <w:lang w:val="en-US"/>
        </w:rPr>
        <w:t>: ___________________________________________</w:t>
      </w:r>
    </w:p>
    <w:p w14:paraId="0865D115" w14:textId="597BAFE0" w:rsidR="00011CA7" w:rsidRDefault="00011CA7" w:rsidP="00011CA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OGRAM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0F147E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: __________________________________________</w:t>
      </w:r>
    </w:p>
    <w:p w14:paraId="5601F87F" w14:textId="72D8FDCF" w:rsidR="006A1979" w:rsidRDefault="000F147E" w:rsidP="00011CA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mai</w:t>
      </w:r>
      <w:r w:rsidR="006A1979">
        <w:rPr>
          <w:rFonts w:ascii="Times New Roman" w:hAnsi="Times New Roman" w:cs="Times New Roman"/>
          <w:sz w:val="24"/>
          <w:szCs w:val="24"/>
          <w:lang w:val="en-US"/>
        </w:rPr>
        <w:t>l:</w:t>
      </w:r>
      <w:r w:rsidR="006A1979">
        <w:rPr>
          <w:rFonts w:ascii="Times New Roman" w:hAnsi="Times New Roman" w:cs="Times New Roman"/>
          <w:sz w:val="24"/>
          <w:szCs w:val="24"/>
          <w:lang w:val="en-US"/>
        </w:rPr>
        <w:tab/>
      </w:r>
      <w:r w:rsidR="006A1979">
        <w:rPr>
          <w:rFonts w:ascii="Times New Roman" w:hAnsi="Times New Roman" w:cs="Times New Roman"/>
          <w:sz w:val="24"/>
          <w:szCs w:val="24"/>
          <w:lang w:val="en-US"/>
        </w:rPr>
        <w:tab/>
      </w:r>
      <w:r w:rsidR="006A1979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6A1979">
        <w:rPr>
          <w:rFonts w:ascii="Times New Roman" w:hAnsi="Times New Roman" w:cs="Times New Roman"/>
          <w:sz w:val="24"/>
          <w:szCs w:val="24"/>
          <w:lang w:val="en-US"/>
        </w:rPr>
        <w:t>: ___________________________________________</w:t>
      </w:r>
    </w:p>
    <w:p w14:paraId="62C17346" w14:textId="77777777" w:rsidR="00011CA7" w:rsidRDefault="00011CA7" w:rsidP="00011CA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FF268DD" w14:textId="4934B174" w:rsidR="00011CA7" w:rsidRDefault="000F147E" w:rsidP="00011CA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cademic</w:t>
      </w:r>
      <w:r w:rsidRPr="000F147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aper/Project Paper Information</w:t>
      </w:r>
    </w:p>
    <w:p w14:paraId="184EE056" w14:textId="77777777" w:rsidR="00011CA7" w:rsidRPr="00011CA7" w:rsidRDefault="00011CA7" w:rsidP="00011CA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3146"/>
        <w:gridCol w:w="1271"/>
        <w:gridCol w:w="4029"/>
      </w:tblGrid>
      <w:tr w:rsidR="00011CA7" w14:paraId="7BC6FD8B" w14:textId="77777777" w:rsidTr="00B524FB">
        <w:tc>
          <w:tcPr>
            <w:tcW w:w="510" w:type="dxa"/>
          </w:tcPr>
          <w:p w14:paraId="4BCD1344" w14:textId="3FC4D611" w:rsidR="00011CA7" w:rsidRDefault="000F147E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.</w:t>
            </w:r>
          </w:p>
        </w:tc>
        <w:tc>
          <w:tcPr>
            <w:tcW w:w="3171" w:type="dxa"/>
          </w:tcPr>
          <w:p w14:paraId="1568F25F" w14:textId="17FECE42" w:rsidR="00011CA7" w:rsidRDefault="000F147E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ent’s Name</w:t>
            </w:r>
          </w:p>
        </w:tc>
        <w:tc>
          <w:tcPr>
            <w:tcW w:w="1276" w:type="dxa"/>
          </w:tcPr>
          <w:p w14:paraId="7626D1BE" w14:textId="0EDFA87B" w:rsidR="00011CA7" w:rsidRDefault="00011CA7" w:rsidP="000F147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</w:t>
            </w:r>
            <w:r w:rsidR="00ED518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</w:t>
            </w:r>
            <w:r w:rsidR="000F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 No.</w:t>
            </w:r>
          </w:p>
        </w:tc>
        <w:tc>
          <w:tcPr>
            <w:tcW w:w="4059" w:type="dxa"/>
          </w:tcPr>
          <w:p w14:paraId="4A495ECF" w14:textId="24A91C6C" w:rsidR="00011CA7" w:rsidRDefault="000F147E" w:rsidP="000F147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F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itle 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ademic</w:t>
            </w:r>
            <w:r w:rsidRPr="000F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per/Project Paper</w:t>
            </w:r>
          </w:p>
        </w:tc>
      </w:tr>
      <w:tr w:rsidR="00011CA7" w14:paraId="51C17506" w14:textId="77777777" w:rsidTr="00B524FB">
        <w:tc>
          <w:tcPr>
            <w:tcW w:w="510" w:type="dxa"/>
          </w:tcPr>
          <w:p w14:paraId="1BF9AF3D" w14:textId="7D42DA1C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3171" w:type="dxa"/>
          </w:tcPr>
          <w:p w14:paraId="54C486CF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12749043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059" w:type="dxa"/>
          </w:tcPr>
          <w:p w14:paraId="1CCF24BF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11CA7" w14:paraId="0FA7E0EC" w14:textId="77777777" w:rsidTr="00B524FB">
        <w:tc>
          <w:tcPr>
            <w:tcW w:w="510" w:type="dxa"/>
          </w:tcPr>
          <w:p w14:paraId="05B34585" w14:textId="59607B2C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</w:t>
            </w:r>
          </w:p>
        </w:tc>
        <w:tc>
          <w:tcPr>
            <w:tcW w:w="3171" w:type="dxa"/>
          </w:tcPr>
          <w:p w14:paraId="497EA6BA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1ACF1C3E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059" w:type="dxa"/>
          </w:tcPr>
          <w:p w14:paraId="167B34DE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11CA7" w14:paraId="78BAF8A4" w14:textId="77777777" w:rsidTr="00B524FB">
        <w:tc>
          <w:tcPr>
            <w:tcW w:w="510" w:type="dxa"/>
          </w:tcPr>
          <w:p w14:paraId="366C8105" w14:textId="008F3075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</w:p>
        </w:tc>
        <w:tc>
          <w:tcPr>
            <w:tcW w:w="3171" w:type="dxa"/>
          </w:tcPr>
          <w:p w14:paraId="7B9E7AFF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09E19535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059" w:type="dxa"/>
          </w:tcPr>
          <w:p w14:paraId="2E25BC71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11CA7" w14:paraId="01918490" w14:textId="77777777" w:rsidTr="00B524FB">
        <w:tc>
          <w:tcPr>
            <w:tcW w:w="510" w:type="dxa"/>
          </w:tcPr>
          <w:p w14:paraId="37E19142" w14:textId="69596784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</w:t>
            </w:r>
          </w:p>
        </w:tc>
        <w:tc>
          <w:tcPr>
            <w:tcW w:w="3171" w:type="dxa"/>
          </w:tcPr>
          <w:p w14:paraId="638E572F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66B3877B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059" w:type="dxa"/>
          </w:tcPr>
          <w:p w14:paraId="1061589F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11CA7" w14:paraId="1F67641C" w14:textId="77777777" w:rsidTr="00B524FB">
        <w:tc>
          <w:tcPr>
            <w:tcW w:w="510" w:type="dxa"/>
          </w:tcPr>
          <w:p w14:paraId="46972FA6" w14:textId="650C458C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</w:t>
            </w:r>
          </w:p>
        </w:tc>
        <w:tc>
          <w:tcPr>
            <w:tcW w:w="3171" w:type="dxa"/>
          </w:tcPr>
          <w:p w14:paraId="310BDB02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2EDDA9A7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059" w:type="dxa"/>
          </w:tcPr>
          <w:p w14:paraId="08C241EA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11CA7" w14:paraId="7FEB6A86" w14:textId="77777777" w:rsidTr="00B524FB">
        <w:tc>
          <w:tcPr>
            <w:tcW w:w="510" w:type="dxa"/>
          </w:tcPr>
          <w:p w14:paraId="5C783F31" w14:textId="5FAD30F8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</w:t>
            </w:r>
          </w:p>
        </w:tc>
        <w:tc>
          <w:tcPr>
            <w:tcW w:w="3171" w:type="dxa"/>
          </w:tcPr>
          <w:p w14:paraId="0C1D1D69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53FDFA1E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059" w:type="dxa"/>
          </w:tcPr>
          <w:p w14:paraId="51713AD9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97A230" w14:textId="20BA598F" w:rsidR="00011CA7" w:rsidRDefault="00011CA7" w:rsidP="00011CA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7C88DB6" w14:textId="7548670E" w:rsidR="00011CA7" w:rsidRPr="004E0275" w:rsidRDefault="000F147E" w:rsidP="00011CA7">
      <w:pPr>
        <w:jc w:val="both"/>
        <w:rPr>
          <w:rFonts w:cstheme="minorHAnsi"/>
          <w:b/>
          <w:bCs/>
          <w:i/>
          <w:iCs/>
        </w:rPr>
      </w:pPr>
      <w:r w:rsidRPr="000F147E">
        <w:rPr>
          <w:rFonts w:ascii="Times New Roman" w:hAnsi="Times New Roman" w:cs="Times New Roman"/>
          <w:sz w:val="24"/>
          <w:szCs w:val="24"/>
          <w:lang w:val="en-US"/>
        </w:rPr>
        <w:t>Please email this registration form to the address</w:t>
      </w:r>
      <w:r w:rsidR="00011CA7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hyperlink r:id="rId4" w:history="1">
        <w:r w:rsidR="00011CA7" w:rsidRPr="004E0275">
          <w:rPr>
            <w:rStyle w:val="Hyperlink"/>
            <w:rFonts w:cstheme="minorHAnsi"/>
            <w:b/>
            <w:bCs/>
            <w:i/>
            <w:iCs/>
          </w:rPr>
          <w:t>koppep2021@ukm.edu.my</w:t>
        </w:r>
      </w:hyperlink>
    </w:p>
    <w:p w14:paraId="280A7AD9" w14:textId="4C854802" w:rsidR="00011CA7" w:rsidRDefault="00011CA7" w:rsidP="00011CA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1F55A32" w14:textId="77777777" w:rsidR="00011CA7" w:rsidRPr="00011CA7" w:rsidRDefault="00011CA7" w:rsidP="00011CA7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011CA7" w:rsidRPr="00011C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DQ3NDE2NzW2tDBS0lEKTi0uzszPAykwrgUAQAHLFSwAAAA="/>
  </w:docVars>
  <w:rsids>
    <w:rsidRoot w:val="00011CA7"/>
    <w:rsid w:val="00011CA7"/>
    <w:rsid w:val="000F147E"/>
    <w:rsid w:val="002B5C21"/>
    <w:rsid w:val="006A1979"/>
    <w:rsid w:val="00A47678"/>
    <w:rsid w:val="00B524FB"/>
    <w:rsid w:val="00E1744A"/>
    <w:rsid w:val="00ED5181"/>
    <w:rsid w:val="00F66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5DA7D"/>
  <w15:chartTrackingRefBased/>
  <w15:docId w15:val="{2F10724E-168A-4CB8-B031-F61595277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1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11CA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koppep2021@ukm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NAFISAH MOHAMMED</cp:lastModifiedBy>
  <cp:revision>2</cp:revision>
  <dcterms:created xsi:type="dcterms:W3CDTF">2021-11-15T01:52:00Z</dcterms:created>
  <dcterms:modified xsi:type="dcterms:W3CDTF">2021-11-15T01:52:00Z</dcterms:modified>
</cp:coreProperties>
</file>